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71B8EC" w14:textId="221C6A62" w:rsidR="006A25AB" w:rsidRDefault="00797F03">
      <w:pPr>
        <w:rPr>
          <w:b/>
          <w:bCs/>
        </w:rPr>
      </w:pPr>
      <w:proofErr w:type="spellStart"/>
      <w:r>
        <w:rPr>
          <w:b/>
          <w:bCs/>
        </w:rPr>
        <w:t>Satuday</w:t>
      </w:r>
      <w:proofErr w:type="spellEnd"/>
      <w:r>
        <w:rPr>
          <w:b/>
          <w:bCs/>
        </w:rPr>
        <w:t xml:space="preserve"> path TABLE 017</w:t>
      </w:r>
    </w:p>
    <w:p w14:paraId="3729F064" w14:textId="5EF80E68" w:rsidR="00797F03" w:rsidRDefault="00797F03">
      <w:pPr>
        <w:rPr>
          <w:b/>
          <w:bCs/>
        </w:rPr>
      </w:pPr>
    </w:p>
    <w:p w14:paraId="6D4DA311" w14:textId="2F4C0F44" w:rsidR="00797F03" w:rsidRDefault="00797F03">
      <w:pPr>
        <w:rPr>
          <w:b/>
          <w:bCs/>
        </w:rPr>
      </w:pPr>
      <w:r w:rsidRPr="00797F03">
        <w:rPr>
          <w:b/>
          <w:bCs/>
        </w:rPr>
        <w:t>//body[1]/div[3]/main[1]/div[1]/div[1]/div[1]/div[5]/div[1]/div[2]/div[1]/table[1]/tbody[1]/tr[1]/td[3]/div[1]/div[1]/div[1]/div[1]/div[1]/table[1]/tbody[1]/tr[8]/td[1]/div[1]/div[1]/a[1]</w:t>
      </w:r>
    </w:p>
    <w:p w14:paraId="13F26891" w14:textId="55A23361" w:rsidR="00797F03" w:rsidRDefault="00797F03">
      <w:pPr>
        <w:rPr>
          <w:b/>
          <w:bCs/>
        </w:rPr>
      </w:pPr>
    </w:p>
    <w:p w14:paraId="4A99ECA0" w14:textId="0E178E8B" w:rsidR="00797F03" w:rsidRDefault="00797F03">
      <w:pPr>
        <w:rPr>
          <w:b/>
          <w:bCs/>
        </w:rPr>
      </w:pPr>
    </w:p>
    <w:p w14:paraId="38C42ADC" w14:textId="58AD14E2" w:rsidR="00797F03" w:rsidRDefault="00797F03">
      <w:pPr>
        <w:rPr>
          <w:b/>
          <w:bCs/>
        </w:rPr>
      </w:pPr>
    </w:p>
    <w:p w14:paraId="03070F93" w14:textId="40ED3C57" w:rsidR="00797F03" w:rsidRDefault="00797F03">
      <w:pPr>
        <w:rPr>
          <w:b/>
          <w:bCs/>
        </w:rPr>
      </w:pPr>
    </w:p>
    <w:p w14:paraId="6830A973" w14:textId="59816A87" w:rsidR="00797F03" w:rsidRDefault="00797F03">
      <w:pPr>
        <w:rPr>
          <w:b/>
          <w:bCs/>
        </w:rPr>
      </w:pPr>
      <w:r>
        <w:rPr>
          <w:b/>
          <w:bCs/>
        </w:rPr>
        <w:t>SUNDAY path table 017</w:t>
      </w:r>
    </w:p>
    <w:p w14:paraId="54E0AF3C" w14:textId="4AAF63BE" w:rsidR="00797F03" w:rsidRDefault="00797F03">
      <w:pPr>
        <w:rPr>
          <w:b/>
          <w:bCs/>
        </w:rPr>
      </w:pPr>
    </w:p>
    <w:p w14:paraId="45924CC9" w14:textId="4459B287" w:rsidR="00797F03" w:rsidRDefault="00797F03">
      <w:pPr>
        <w:rPr>
          <w:b/>
          <w:bCs/>
        </w:rPr>
      </w:pPr>
      <w:r w:rsidRPr="00797F03">
        <w:rPr>
          <w:b/>
          <w:bCs/>
        </w:rPr>
        <w:t>//body[1]/div[3]/main[1]/div[1]/div[1]/div[1]/div[5]/div[1]/div[2]/div[1]/table[1]/tbody[1]/tr[1]/td[3]/div[1]/div[1]/div[1]/div[1]/div[1]/table[1]/tbody[1]/tr[8]/td[1]/div[1]/div[1]/a[1]</w:t>
      </w:r>
    </w:p>
    <w:p w14:paraId="4022C447" w14:textId="06264B08" w:rsidR="0019769D" w:rsidRDefault="0019769D">
      <w:pPr>
        <w:rPr>
          <w:b/>
          <w:bCs/>
        </w:rPr>
      </w:pPr>
    </w:p>
    <w:p w14:paraId="5B3D21DB" w14:textId="45AC6D2E" w:rsidR="00BD258F" w:rsidRDefault="00BD258F">
      <w:pPr>
        <w:rPr>
          <w:b/>
          <w:bCs/>
        </w:rPr>
      </w:pPr>
    </w:p>
    <w:p w14:paraId="02E558AE" w14:textId="77777777" w:rsidR="00D749B1" w:rsidRDefault="00D749B1">
      <w:pPr>
        <w:rPr>
          <w:b/>
          <w:bCs/>
        </w:rPr>
      </w:pPr>
    </w:p>
    <w:p w14:paraId="5C80AD8E" w14:textId="25632C98" w:rsidR="00BD258F" w:rsidRDefault="00D749B1">
      <w:pPr>
        <w:rPr>
          <w:b/>
          <w:bCs/>
        </w:rPr>
      </w:pPr>
      <w:r w:rsidRPr="00D749B1">
        <w:rPr>
          <w:b/>
          <w:bCs/>
        </w:rPr>
        <w:t>//body[1]/div[3]/main[1]/div[1]/div[1]/div[1]/div[5]/div[1]/div[2]/div[1]/table[1]/tbody[1]/tr[1]/td[3]/div[1]/div[1]/div[1]/div[1]/div[1]/table[1]/tbody[1]/tr[1]/td[1]/div[1]/div[1]/a[1]</w:t>
      </w:r>
    </w:p>
    <w:p w14:paraId="30750E73" w14:textId="15B8149E" w:rsidR="0019769D" w:rsidRDefault="0019769D">
      <w:pPr>
        <w:rPr>
          <w:b/>
          <w:bCs/>
        </w:rPr>
      </w:pPr>
    </w:p>
    <w:p w14:paraId="51FBA5C6" w14:textId="65DE3913" w:rsidR="0019769D" w:rsidRDefault="00D749B1">
      <w:pPr>
        <w:rPr>
          <w:b/>
          <w:bCs/>
        </w:rPr>
      </w:pPr>
      <w:r w:rsidRPr="00D749B1">
        <w:rPr>
          <w:b/>
          <w:bCs/>
        </w:rPr>
        <w:t>//*[@id="eq-time-grid"]/div[2]/div/table/tbody/tr/td[1]/div/div/div/div[1]/div/table/tbody/tr[1]/td/div/div/a[2]/span</w:t>
      </w:r>
    </w:p>
    <w:p w14:paraId="19408C75" w14:textId="5C593653" w:rsidR="00D749B1" w:rsidRDefault="00D749B1">
      <w:pPr>
        <w:rPr>
          <w:b/>
          <w:bCs/>
        </w:rPr>
      </w:pPr>
    </w:p>
    <w:p w14:paraId="6585F57A" w14:textId="5F0B980F" w:rsidR="00D749B1" w:rsidRDefault="00D749B1">
      <w:pPr>
        <w:rPr>
          <w:b/>
          <w:bCs/>
        </w:rPr>
      </w:pPr>
      <w:r w:rsidRPr="00D749B1">
        <w:rPr>
          <w:b/>
          <w:bCs/>
        </w:rPr>
        <w:t>//*[@id="eq-time-grid"]/div[2]/div/table/tbody/tr/td[1]/div/div/div/div[1]/div/table/tbody/tr[2]/td/div/div/a[2]/span</w:t>
      </w:r>
    </w:p>
    <w:p w14:paraId="23DC012E" w14:textId="4A2605AC" w:rsidR="00D749B1" w:rsidRDefault="00D749B1">
      <w:pPr>
        <w:rPr>
          <w:b/>
          <w:bCs/>
        </w:rPr>
      </w:pPr>
    </w:p>
    <w:p w14:paraId="2FB467A9" w14:textId="36F97F82" w:rsidR="00D749B1" w:rsidRDefault="00D749B1">
      <w:pPr>
        <w:rPr>
          <w:b/>
          <w:bCs/>
        </w:rPr>
      </w:pPr>
    </w:p>
    <w:p w14:paraId="7110B1DB" w14:textId="3F8DB008" w:rsidR="00D749B1" w:rsidRDefault="00D749B1">
      <w:pPr>
        <w:rPr>
          <w:b/>
          <w:bCs/>
        </w:rPr>
      </w:pPr>
      <w:r>
        <w:rPr>
          <w:b/>
          <w:bCs/>
        </w:rPr>
        <w:t>Create a loop that searches for the number:</w:t>
      </w:r>
    </w:p>
    <w:p w14:paraId="39A6F2D1" w14:textId="0AF0A76A" w:rsidR="00D749B1" w:rsidRDefault="00D749B1" w:rsidP="00D749B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This is done by a loop that uses (</w:t>
      </w:r>
      <w:proofErr w:type="spellStart"/>
      <w:r>
        <w:rPr>
          <w:b/>
          <w:bCs/>
        </w:rPr>
        <w:t>i</w:t>
      </w:r>
      <w:proofErr w:type="spellEnd"/>
      <w:r>
        <w:rPr>
          <w:b/>
          <w:bCs/>
        </w:rPr>
        <w:t>) if contains the search parameter</w:t>
      </w:r>
    </w:p>
    <w:p w14:paraId="089AC320" w14:textId="35B872AC" w:rsidR="00D749B1" w:rsidRPr="00D749B1" w:rsidRDefault="00D749B1" w:rsidP="00D749B1">
      <w:pPr>
        <w:rPr>
          <w:b/>
          <w:bCs/>
        </w:rPr>
      </w:pPr>
      <w:r>
        <w:rPr>
          <w:b/>
          <w:bCs/>
        </w:rPr>
        <w:t>Then we find out which (</w:t>
      </w:r>
      <w:proofErr w:type="spellStart"/>
      <w:r>
        <w:rPr>
          <w:b/>
          <w:bCs/>
        </w:rPr>
        <w:t>i</w:t>
      </w:r>
      <w:proofErr w:type="spellEnd"/>
      <w:r>
        <w:rPr>
          <w:b/>
          <w:bCs/>
        </w:rPr>
        <w:t xml:space="preserve">) that is, then use it to navigate through the other loop(the availability checker) </w:t>
      </w:r>
      <w:bookmarkStart w:id="0" w:name="_GoBack"/>
      <w:bookmarkEnd w:id="0"/>
    </w:p>
    <w:p w14:paraId="453D4E50" w14:textId="5BF22BDA" w:rsidR="00D749B1" w:rsidRDefault="00D749B1">
      <w:pPr>
        <w:rPr>
          <w:b/>
          <w:bCs/>
        </w:rPr>
      </w:pPr>
    </w:p>
    <w:p w14:paraId="74892D66" w14:textId="4D9F8EC6" w:rsidR="00D749B1" w:rsidRDefault="00D749B1">
      <w:pPr>
        <w:rPr>
          <w:b/>
          <w:bCs/>
        </w:rPr>
      </w:pPr>
    </w:p>
    <w:p w14:paraId="7D353158" w14:textId="77777777" w:rsidR="00D749B1" w:rsidRDefault="00D749B1">
      <w:pPr>
        <w:rPr>
          <w:b/>
          <w:bCs/>
        </w:rPr>
      </w:pPr>
    </w:p>
    <w:p w14:paraId="6F2FB580" w14:textId="77777777" w:rsidR="00D749B1" w:rsidRDefault="00D749B1">
      <w:pPr>
        <w:rPr>
          <w:b/>
          <w:bCs/>
        </w:rPr>
      </w:pPr>
    </w:p>
    <w:p w14:paraId="20DD3BF9" w14:textId="5B0FA6CA" w:rsidR="006326B6" w:rsidRPr="006326B6" w:rsidRDefault="006326B6" w:rsidP="006326B6">
      <w:pPr>
        <w:rPr>
          <w:b/>
          <w:bCs/>
        </w:rPr>
      </w:pPr>
      <w:r>
        <w:rPr>
          <w:b/>
          <w:bCs/>
        </w:rPr>
        <w:t xml:space="preserve">Comparing obtained </w:t>
      </w:r>
      <w:proofErr w:type="spellStart"/>
      <w:r>
        <w:rPr>
          <w:b/>
          <w:bCs/>
        </w:rPr>
        <w:t>xpath</w:t>
      </w:r>
      <w:proofErr w:type="spellEnd"/>
      <w:r>
        <w:rPr>
          <w:b/>
          <w:bCs/>
        </w:rPr>
        <w:t xml:space="preserve"> for different Days:</w:t>
      </w:r>
    </w:p>
    <w:p w14:paraId="104989EA" w14:textId="2CF056CC" w:rsidR="006326B6" w:rsidRDefault="006326B6">
      <w:pPr>
        <w:rPr>
          <w:rFonts w:ascii="Menlo" w:hAnsi="Menlo" w:cs="Menlo"/>
          <w:color w:val="000000"/>
          <w:sz w:val="22"/>
          <w:szCs w:val="22"/>
        </w:rPr>
      </w:pPr>
      <w:r>
        <w:rPr>
          <w:rFonts w:ascii="Menlo" w:hAnsi="Menlo" w:cs="Menlo"/>
          <w:color w:val="000000"/>
          <w:sz w:val="22"/>
          <w:szCs w:val="22"/>
        </w:rPr>
        <w:t>// to look for differences to take advantage of with a loop</w:t>
      </w:r>
    </w:p>
    <w:p w14:paraId="5C877652" w14:textId="1E043079" w:rsidR="006326B6" w:rsidRDefault="006326B6">
      <w:pPr>
        <w:rPr>
          <w:rFonts w:ascii="Menlo" w:hAnsi="Menlo" w:cs="Menlo"/>
          <w:color w:val="000000"/>
          <w:sz w:val="22"/>
          <w:szCs w:val="22"/>
        </w:rPr>
      </w:pPr>
    </w:p>
    <w:p w14:paraId="21C45685" w14:textId="12C3F309" w:rsidR="006326B6" w:rsidRDefault="006326B6">
      <w:pPr>
        <w:rPr>
          <w:rFonts w:ascii="Menlo" w:hAnsi="Menlo" w:cs="Menlo"/>
          <w:color w:val="000000"/>
          <w:sz w:val="22"/>
          <w:szCs w:val="22"/>
        </w:rPr>
      </w:pPr>
    </w:p>
    <w:p w14:paraId="024F4D28" w14:textId="29AE16BE" w:rsidR="00CC2982" w:rsidRDefault="00CC2982">
      <w:pPr>
        <w:rPr>
          <w:rFonts w:ascii="Menlo" w:hAnsi="Menlo" w:cs="Menlo"/>
          <w:b/>
          <w:bCs/>
          <w:color w:val="000000"/>
          <w:sz w:val="22"/>
          <w:szCs w:val="22"/>
        </w:rPr>
      </w:pPr>
      <w:r>
        <w:rPr>
          <w:rFonts w:ascii="Menlo" w:hAnsi="Menlo" w:cs="Menlo"/>
          <w:b/>
          <w:bCs/>
          <w:color w:val="000000"/>
          <w:sz w:val="22"/>
          <w:szCs w:val="22"/>
        </w:rPr>
        <w:t>ROW 1:</w:t>
      </w:r>
    </w:p>
    <w:p w14:paraId="16AB4EC4" w14:textId="4480B23D" w:rsidR="00CC2982" w:rsidRPr="00CC2982" w:rsidRDefault="00CC2982">
      <w:pPr>
        <w:rPr>
          <w:rFonts w:ascii="Menlo" w:hAnsi="Menlo" w:cs="Menlo"/>
          <w:b/>
          <w:bCs/>
          <w:color w:val="000000"/>
          <w:sz w:val="22"/>
          <w:szCs w:val="22"/>
        </w:rPr>
      </w:pPr>
      <w:r w:rsidRPr="00CC2982">
        <w:rPr>
          <w:rFonts w:ascii="Menlo" w:hAnsi="Menlo" w:cs="Menlo"/>
          <w:b/>
          <w:bCs/>
          <w:color w:val="000000"/>
          <w:sz w:val="22"/>
          <w:szCs w:val="22"/>
        </w:rPr>
        <w:t>//*[@id="eq-time-grid"]/div[2]/div/table/tbody/tr/td[3]/div/div/div/div[1]/div/table/tbody/tr</w:t>
      </w:r>
      <w:r w:rsidRPr="00CC2982">
        <w:rPr>
          <w:rFonts w:ascii="Menlo" w:hAnsi="Menlo" w:cs="Menlo"/>
          <w:b/>
          <w:bCs/>
          <w:color w:val="000000"/>
          <w:sz w:val="22"/>
          <w:szCs w:val="22"/>
          <w:highlight w:val="yellow"/>
        </w:rPr>
        <w:t>[1]/</w:t>
      </w:r>
      <w:r w:rsidRPr="00CC2982">
        <w:rPr>
          <w:rFonts w:ascii="Menlo" w:hAnsi="Menlo" w:cs="Menlo"/>
          <w:b/>
          <w:bCs/>
          <w:color w:val="000000"/>
          <w:sz w:val="22"/>
          <w:szCs w:val="22"/>
        </w:rPr>
        <w:t>td/div/div/a[1]</w:t>
      </w:r>
    </w:p>
    <w:p w14:paraId="053DEA77" w14:textId="33589B7E" w:rsidR="00CC2982" w:rsidRDefault="00CC2982">
      <w:pPr>
        <w:rPr>
          <w:rFonts w:ascii="Menlo" w:hAnsi="Menlo" w:cs="Menlo"/>
          <w:color w:val="000000"/>
          <w:sz w:val="22"/>
          <w:szCs w:val="22"/>
        </w:rPr>
      </w:pPr>
    </w:p>
    <w:p w14:paraId="6951F674" w14:textId="0868BD80" w:rsidR="00CC2982" w:rsidRDefault="00CC2982">
      <w:pPr>
        <w:rPr>
          <w:rFonts w:ascii="Menlo" w:hAnsi="Menlo" w:cs="Menlo"/>
          <w:color w:val="000000"/>
          <w:sz w:val="22"/>
          <w:szCs w:val="22"/>
        </w:rPr>
      </w:pPr>
    </w:p>
    <w:p w14:paraId="353A868E" w14:textId="77777777" w:rsidR="00CC2982" w:rsidRDefault="00CC2982">
      <w:pPr>
        <w:rPr>
          <w:rFonts w:ascii="Menlo" w:hAnsi="Menlo" w:cs="Menlo"/>
          <w:color w:val="000000"/>
          <w:sz w:val="22"/>
          <w:szCs w:val="22"/>
        </w:rPr>
      </w:pPr>
    </w:p>
    <w:p w14:paraId="496D361A" w14:textId="186A28B8" w:rsidR="006326B6" w:rsidRDefault="006326B6">
      <w:pPr>
        <w:rPr>
          <w:rFonts w:ascii="Menlo" w:hAnsi="Menlo" w:cs="Menlo"/>
          <w:b/>
          <w:bCs/>
          <w:color w:val="000000"/>
          <w:sz w:val="22"/>
          <w:szCs w:val="22"/>
        </w:rPr>
      </w:pPr>
      <w:r>
        <w:rPr>
          <w:rFonts w:ascii="Menlo" w:hAnsi="Menlo" w:cs="Menlo"/>
          <w:b/>
          <w:bCs/>
          <w:color w:val="000000"/>
          <w:sz w:val="22"/>
          <w:szCs w:val="22"/>
        </w:rPr>
        <w:t>R</w:t>
      </w:r>
      <w:r w:rsidR="00CC2982">
        <w:rPr>
          <w:rFonts w:ascii="Menlo" w:hAnsi="Menlo" w:cs="Menlo"/>
          <w:b/>
          <w:bCs/>
          <w:color w:val="000000"/>
          <w:sz w:val="22"/>
          <w:szCs w:val="22"/>
        </w:rPr>
        <w:t>andom row</w:t>
      </w:r>
      <w:r>
        <w:rPr>
          <w:rFonts w:ascii="Menlo" w:hAnsi="Menlo" w:cs="Menlo"/>
          <w:b/>
          <w:bCs/>
          <w:color w:val="000000"/>
          <w:sz w:val="22"/>
          <w:szCs w:val="22"/>
        </w:rPr>
        <w:t>:</w:t>
      </w:r>
    </w:p>
    <w:p w14:paraId="4FC2D26A" w14:textId="000F15B6" w:rsidR="006326B6" w:rsidRDefault="006326B6">
      <w:pPr>
        <w:rPr>
          <w:rFonts w:ascii="Menlo" w:hAnsi="Menlo" w:cs="Menlo"/>
          <w:b/>
          <w:bCs/>
          <w:color w:val="000000"/>
          <w:sz w:val="22"/>
          <w:szCs w:val="22"/>
        </w:rPr>
      </w:pPr>
    </w:p>
    <w:p w14:paraId="5DC09B7E" w14:textId="3D5F0D52" w:rsidR="006326B6" w:rsidRDefault="006326B6">
      <w:pPr>
        <w:rPr>
          <w:rFonts w:ascii="Menlo" w:hAnsi="Menlo" w:cs="Menlo"/>
          <w:b/>
          <w:bCs/>
          <w:color w:val="000000"/>
          <w:sz w:val="22"/>
          <w:szCs w:val="22"/>
        </w:rPr>
      </w:pPr>
      <w:r w:rsidRPr="006326B6">
        <w:rPr>
          <w:rFonts w:ascii="Menlo" w:hAnsi="Menlo" w:cs="Menlo"/>
          <w:b/>
          <w:bCs/>
          <w:color w:val="000000"/>
          <w:sz w:val="22"/>
          <w:szCs w:val="22"/>
        </w:rPr>
        <w:t>//*[@id="eq-time-grid"]/div[2]/div/table/tbody/tr/td[3]/div/div/div/div[1]/div/table/tbody/tr</w:t>
      </w:r>
      <w:r w:rsidRPr="006326B6">
        <w:rPr>
          <w:rFonts w:ascii="Menlo" w:hAnsi="Menlo" w:cs="Menlo"/>
          <w:b/>
          <w:bCs/>
          <w:color w:val="000000"/>
          <w:sz w:val="22"/>
          <w:szCs w:val="22"/>
          <w:highlight w:val="yellow"/>
        </w:rPr>
        <w:t>[6]/</w:t>
      </w:r>
      <w:r w:rsidRPr="006326B6">
        <w:rPr>
          <w:rFonts w:ascii="Menlo" w:hAnsi="Menlo" w:cs="Menlo"/>
          <w:b/>
          <w:bCs/>
          <w:color w:val="000000"/>
          <w:sz w:val="22"/>
          <w:szCs w:val="22"/>
        </w:rPr>
        <w:t>td/div/div/a[1]</w:t>
      </w:r>
    </w:p>
    <w:p w14:paraId="028EDB82" w14:textId="3D87C01A" w:rsidR="006326B6" w:rsidRDefault="006326B6">
      <w:pPr>
        <w:rPr>
          <w:rFonts w:ascii="Menlo" w:hAnsi="Menlo" w:cs="Menlo"/>
          <w:b/>
          <w:bCs/>
          <w:color w:val="000000"/>
          <w:sz w:val="22"/>
          <w:szCs w:val="22"/>
        </w:rPr>
      </w:pPr>
    </w:p>
    <w:p w14:paraId="1BE16FEE" w14:textId="328FB6B5" w:rsidR="006326B6" w:rsidRDefault="006326B6">
      <w:pPr>
        <w:rPr>
          <w:rFonts w:ascii="Menlo" w:hAnsi="Menlo" w:cs="Menlo"/>
          <w:b/>
          <w:bCs/>
          <w:color w:val="000000"/>
          <w:sz w:val="22"/>
          <w:szCs w:val="22"/>
        </w:rPr>
      </w:pPr>
    </w:p>
    <w:p w14:paraId="4E610EE7" w14:textId="0C7C2C80" w:rsidR="006326B6" w:rsidRDefault="006326B6">
      <w:pPr>
        <w:rPr>
          <w:rFonts w:ascii="Menlo" w:hAnsi="Menlo" w:cs="Menlo"/>
          <w:b/>
          <w:bCs/>
          <w:color w:val="000000"/>
          <w:sz w:val="22"/>
          <w:szCs w:val="22"/>
        </w:rPr>
      </w:pPr>
      <w:r>
        <w:rPr>
          <w:rFonts w:ascii="Menlo" w:hAnsi="Menlo" w:cs="Menlo"/>
          <w:b/>
          <w:bCs/>
          <w:color w:val="000000"/>
          <w:sz w:val="22"/>
          <w:szCs w:val="22"/>
        </w:rPr>
        <w:t>R</w:t>
      </w:r>
      <w:r w:rsidR="00CC2982">
        <w:rPr>
          <w:rFonts w:ascii="Menlo" w:hAnsi="Menlo" w:cs="Menlo"/>
          <w:b/>
          <w:bCs/>
          <w:color w:val="000000"/>
          <w:sz w:val="22"/>
          <w:szCs w:val="22"/>
        </w:rPr>
        <w:t>andom row</w:t>
      </w:r>
      <w:r>
        <w:rPr>
          <w:rFonts w:ascii="Menlo" w:hAnsi="Menlo" w:cs="Menlo"/>
          <w:b/>
          <w:bCs/>
          <w:color w:val="000000"/>
          <w:sz w:val="22"/>
          <w:szCs w:val="22"/>
        </w:rPr>
        <w:t>:</w:t>
      </w:r>
    </w:p>
    <w:p w14:paraId="7F2EBD1D" w14:textId="3F1A06AF" w:rsidR="006326B6" w:rsidRDefault="006326B6">
      <w:pPr>
        <w:rPr>
          <w:rFonts w:ascii="Menlo" w:hAnsi="Menlo" w:cs="Menlo"/>
          <w:b/>
          <w:bCs/>
          <w:color w:val="000000"/>
          <w:sz w:val="22"/>
          <w:szCs w:val="22"/>
        </w:rPr>
      </w:pPr>
    </w:p>
    <w:p w14:paraId="647F38DF" w14:textId="22269BA2" w:rsidR="006326B6" w:rsidRPr="006326B6" w:rsidRDefault="006326B6">
      <w:pPr>
        <w:rPr>
          <w:rFonts w:ascii="Menlo" w:hAnsi="Menlo" w:cs="Menlo"/>
          <w:b/>
          <w:bCs/>
          <w:color w:val="000000"/>
          <w:sz w:val="22"/>
          <w:szCs w:val="22"/>
        </w:rPr>
      </w:pPr>
      <w:r w:rsidRPr="006326B6">
        <w:rPr>
          <w:rFonts w:ascii="Menlo" w:hAnsi="Menlo" w:cs="Menlo"/>
          <w:b/>
          <w:bCs/>
          <w:color w:val="000000"/>
          <w:sz w:val="22"/>
          <w:szCs w:val="22"/>
        </w:rPr>
        <w:t>//*[@id="eq-time-grid"]/div[2]/div/table/tbody/tr/td[3]/div/div/div/div[1]/div/table/tbody/tr</w:t>
      </w:r>
      <w:r w:rsidRPr="006326B6">
        <w:rPr>
          <w:rFonts w:ascii="Menlo" w:hAnsi="Menlo" w:cs="Menlo"/>
          <w:b/>
          <w:bCs/>
          <w:color w:val="000000"/>
          <w:sz w:val="22"/>
          <w:szCs w:val="22"/>
          <w:highlight w:val="yellow"/>
        </w:rPr>
        <w:t>[7]/</w:t>
      </w:r>
      <w:r w:rsidRPr="006326B6">
        <w:rPr>
          <w:rFonts w:ascii="Menlo" w:hAnsi="Menlo" w:cs="Menlo"/>
          <w:b/>
          <w:bCs/>
          <w:color w:val="000000"/>
          <w:sz w:val="22"/>
          <w:szCs w:val="22"/>
        </w:rPr>
        <w:t>td/div/div/a[1]</w:t>
      </w:r>
    </w:p>
    <w:sectPr w:rsidR="006326B6" w:rsidRPr="006326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F861AD"/>
    <w:multiLevelType w:val="hybridMultilevel"/>
    <w:tmpl w:val="FDC4DB5C"/>
    <w:lvl w:ilvl="0" w:tplc="F84ABB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sjC2MLU0NjawMDBR0lEKTi0uzszPAykwrAUAe9FMBCwAAAA="/>
  </w:docVars>
  <w:rsids>
    <w:rsidRoot w:val="008D5635"/>
    <w:rsid w:val="0019769D"/>
    <w:rsid w:val="006326B6"/>
    <w:rsid w:val="00797F03"/>
    <w:rsid w:val="008D5635"/>
    <w:rsid w:val="00A02374"/>
    <w:rsid w:val="00BD258F"/>
    <w:rsid w:val="00CC2982"/>
    <w:rsid w:val="00D749B1"/>
    <w:rsid w:val="00D95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F4B3E"/>
  <w15:chartTrackingRefBased/>
  <w15:docId w15:val="{9846925F-1CCE-5F47-888A-01F1FBBD1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49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8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i, Mahamed</dc:creator>
  <cp:keywords/>
  <dc:description/>
  <cp:lastModifiedBy>Abdullahi, Mahamed</cp:lastModifiedBy>
  <cp:revision>3</cp:revision>
  <dcterms:created xsi:type="dcterms:W3CDTF">2021-01-13T08:57:00Z</dcterms:created>
  <dcterms:modified xsi:type="dcterms:W3CDTF">2021-01-14T20:27:00Z</dcterms:modified>
</cp:coreProperties>
</file>